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VERY_AGGRESSIVE)</w:t>
      </w:r>
      <w:r>
        <w:t xml:space="preserve"> </w:t>
      </w:r>
      <w:r>
        <w:t xml:space="preserve">พระราชพิธีบรมราชาภิเษกทางชลมารค</w:t>
      </w:r>
      <w:r>
        <w:t xml:space="preserve"> </w:t>
      </w:r>
      <w:r>
        <w:t xml:space="preserve">(0:43:47-1:28:30)</w:t>
      </w:r>
    </w:p>
    <w:p>
      <w:pPr>
        <w:pStyle w:val="Date"/>
      </w:pPr>
      <w:r>
        <w:t xml:space="preserve">วันเสาร์ที่</w:t>
      </w:r>
      <w:r>
        <w:t xml:space="preserve"> </w:t>
      </w:r>
      <w:r>
        <w:t xml:space="preserve">13</w:t>
      </w:r>
      <w:r>
        <w:t xml:space="preserve"> </w:t>
      </w:r>
      <w:r>
        <w:t xml:space="preserve">พฤษภาคม</w:t>
      </w:r>
      <w:r>
        <w:t xml:space="preserve"> </w:t>
      </w:r>
      <w:r>
        <w:t xml:space="preserve">2566</w:t>
      </w:r>
      <w:r>
        <w:t xml:space="preserve"> </w:t>
      </w:r>
      <w:r>
        <w:t xml:space="preserve">เวลา</w:t>
      </w:r>
      <w:r>
        <w:t xml:space="preserve"> </w:t>
      </w:r>
      <w:r>
        <w:t xml:space="preserve">00.46</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ท่านผู้ชมคะ โทรทัศน์รวมการเฉพาะ ทางประเทศไทย ขอนำท่านผู้ชมรับชมการถ่ายทอดสด  การแสดง พระราชดำเนินเลียบพระนคร  ขบวนพยุหยาตราทางชลมารค พระราช  บรมราชาภิเษก  พุทธศักราช 2562 วันพฤหัสบดีที่ 2 ธันวา  พุทธศักราช 2562 ซึ่งในการนี้ เป็นพระราชพิธีสำคัญ ในส่วนของพระราชพิธีเบื้องปลายค่ะ  วันนี้ดิฉันสายสวรรค์ขยันยิ่งรับหน้าที่เป็น บรรยาย  ฉันเกลียดอย่าทำให้พลาดนะคะ  ร้อยเอกนายแพทย์ยงยุทธมัยลาภค่ะ  ประหยัดภาษาอังกฤษ ผู้ชมสามารถรับฟังการบรรยาย การถ่ายทอดสด ภาษาอังกฤษ ได้นะคะหากโทรทัศน์ของท่านใด เสียง 2 ภาษา รับชมได้ทางช่อง  GTA หรือทาง facebook nnt ค่ะ ไม่ชมการแสดง พระราชดำเนินเยือนริ้วขบวนพระบรมราชอิสริยยศ  ของพระมหากษัตริย์  โบราณราชภัฏ เพณีที่สื่อ ทอดมาตั้งแต่สมัยกรุงศรีอยุธยาค่ะ การเสด็จ ราชดำเนินทางบก   พยุหยาตราทางสถลมารค การแสดง พระราชดำเนินทางน้ำ ก็คือพยุหยา ผ่านทางชลมารค  การแสดงถึงพระบรมเดชานุภาพของพระมหากษัตริย์ ทั้งการแสดง พระราชดำเนินไปในการรบ  การพระราชพิธีหรือสัตว์ พระราชดำเนินไปในการทรงบำเพ็ญพระราช อุปกรณ์ต่างๆและโดยส่วนพระองค์ด้วยนะคะ นอกจากนี้ยัง   ราชพิธีบรมราชาภิเษก ที่พระมหากษัตริย์ องค์ใหม่  ราชดำเนินเลียบ นคร  ให้ประชาชนได้เฝ้าทูลละอองธุลีพระบาท  ชมพระบารมีค่ะ พระบาทสมเด็จ  พระรามาธิบดีศรีสินทรมหาวชิราลงกรณพระวชิรเกล้าเจ้าอยู่หัวทรงพระกรุณาโปรดเกล้า   ตั้งการพระราชพิธีบรมราชาภิเษก ระหว่างวันที่ 4   เพศสัมพันธ์ พุทธศักราช 2562 ซึ่งในวันที่ 5 พฤษภาคม พระราชดำเนินเลียบ ละคร กระบวนพยุหยาตราทางสถลมารคให้ประชาชนได้ชื่นชม บารมีกันถ้วนหน้าด้วยความ  แล้วนั้นนะคะ มาทรงพระกรุณาโปรดเกล้าโปรด ให้มีการเสด็จ พระราชดำเนินเลียบพระนครโดยขบวนพยุหยาตราทางชลมารคเนื่องในโอกาสพระราชพิธีบรมราชาภิเษก LINE ในวันนี้เส้นทาง 5 บาทสุกรีถึงท่าราชวรดิษฐ์ ระยะทาง 3.4 กิโลเมตร  ตามเสด็จ พระราชดำเนินเลียบพระนคร ขบวนพยุหยาตราทางชลมารค ครั้งแรกในรัชกาลปัจจุบัน ใช่แล้วค่ะ แล้วก็ในวันนี้นะคะก่อนที่จะมี พิธีสำคัญเกิดขึ้นนะคะในช่วงเช้านั้นกองทัพ   วิธีบวก สรวงแม่ย่านางเรือพระราชพิธี  อาหารเป็นพิษ   ก่อนที่จะมีการออกเรือด้วยนะคะ โดยพิธีบวงสรวงแม่ย่านางเรือพระราชพิธี  ในการเสด็จ พระราชดำเนินเลียบพระนคร เดินขบวนพยุห  ตราทางชลมารคนะคะ   พิธีบรมราชาภิเษก  อากาศ 2562 นั้น  ขึ้นในช่วงเช้าวันนี้ค่ะ  สักครู่เราจะมีภาพให้ชมได้ ตามรับชมกันนะคะ ผู้ชมได้ชมอยู่ในขณะนี้ก็คือภาพของ  ประชาชน นักเรียนนิสิต นักศึกษานะคะ  เดินทางมา รอเฝ้าทูลละออง พระบาทรับเสด็จ  สมเด็จพระเจ้าอยู่หัว สมเด็จพระนางเจ้าพระบรมราชินี  สมเด็จพระเจ้าลูกเธอสมเด็จพระเจ้า อย่าเผลอนะคะ ดีจ๊ะ  ราชดำเนิน  ในการเรียกพระนครโดยขบวนพยุหยาตราทางชลมารค  ไปไหนก็ได้ พิธีบรมราชาภิเษก  ศักราช 2562 ค่ะ นี่เป็นภาพบรรยากาศในช่วงเช้าวันนี้นะคะ โดยใช้  ผู้บัญชาการทหารเรือ ประธานในพิธีบวงสรวงแม่ย่านางเรือพระ วิธีในการแสดง พระราชดำเนินเลียบพระนครโดยขบวนพยุหยาตราทางชลมารคค่ะ โดยก่อนที่จะเดินทางไปในการพิธีบวงสรวงแม่ย่านางเรือก็จะไปที่โบสถ์   มูลนิธิหาญตระกูล รูปในพระอุโบสถสักการะพระวิษณุ  แล้วจึงประกอบพิธีบวงสรวงแม่ย่านางเรือพระราชพิธี หมายเลข 1 อู่ทหารเรือธนบุรีกรมอู่ทหารเรือค่ะ  การบวงสรวงแม่ย่านางเรือนั้นเป็นพิธีสำคัญนะคะที่ชาวเรือมีความเชื่อกันมาแต่โบราณว่าเดือน   มีแม่ย่านาง   คอยปกปักรักษาคุ้มครองป้องกันอันตรายทั้งปวงที่จะเกิดแก๊สเรือดังนั้นก่อนจะออกเดิน ค้างอยู่ว่าการนำเรือไปใช้งานแล้วจึงมาจากกระทำพิธีเซ่นไหว้แม่ย่านางเรือ   บูชาแม่ย่านางเรือก่อน    ขวัญกำลังใจ กำลัง ประจำเรือ ซึ่ง   ประเพณีอย่างหนึ่งที่ ปฏิบัติการต่อเนื่องมาค่ะ หลังจาก พิธีบวงสรวง สิ่งศักดิ์สิทธิ์ แล้วก็ บวงสรวงแม่ย่านางเรือเพื่อ ความเป็นสิริมงคลเป็นขวัญกำลังใจของกำลังพล ของทุกฝ่ายแล้วนะคะในช่วงบ่าย ก็จะมีการจัด ขบวนเรือ ยาตราทางชลมารคเนื่องในพระราชพิธีบรมราชาภิเษก พุทธศักราช 2562 ค่ะ กองทัพเรือคณะ    ขบวนเรือ ขบวนพยุหยาตรา ทางชลมารค ครั้งนี้  เรือพระราชพิธีในกระบวนทั้งสิ้น 52 ลำนะคะซึ่งรวมถึงเรือพระที่นั่ง 4 ลำด้วย ประกอบด้วยเรือพระที่นั่งสุพรรณหงส์ เรือพระที่นั่งอนันตนาคราชเรือพระที่นั่งนารายณ์ทรงสุบรรณรัชกาลที่ แล้วเรือพระที่นั่งอเนกชาติ ชมนะคะถ้าสังเกต   แผนผัง ที่อยู่นะ ในเวลานี้ก็จะเห็นว่า เรือพระ นั่ง จะอยู่ในลิฟท์ ลางซึ่งเป็นนิ้วหรือพระที่นั่งเป็นเรื่องสำคัญทั้งหมดซึ่งจัดขึ้น 5 นิ้ว 3 สายนะคะ   ยาตราทางชลมารค  เป็นไปตามรูป  ตามโบราณราชประเพณี มีค่ะ  ชมเห็นอยู่นี้คือเรือพระที่นั่งนะคะที่สำคัญค่ะ  พระที่นั่งอนันตนาคราชนะคะ    เป็นเรือพระที่นั่งที่สร้างขึ้นครั้งแรก  ในรัชสมัยของพระบาทสมเด็จพระนั่งเกล้าเจ้าอยู่หัว ปัจจุบันนั้นเป็นเรือที่สร้างขึ้นใหม่  ในรัชสมัยพระบาทสมเด็จ  เกล้าเจ้าอยู่หัวรัชกาลที่ 6   คนเรือ  ทองประดับ กระจก  เห็นรูปพญาอนันตนาคราชหรือพญานาค 7 เศียร กลางลำเรือทอดบุษบก  ให้ประดิษฐานพระพุทธรูป  ผ้ากฐิน  ลำเรือภายนอกทาสีเขียว ส่วนท้องเรือนั้น ภายในทาสีแดง  เรือมีความยาวประมาณ 14 เมตร  ใช้กำลังพลรวมจำนวน 72 นาย  เป็นกำลังพลประจำเรือ 60 เจ้านาย   ด้วยนายเรือ 2 นายนายท้าย 2 นาย ฝีพาย 54 นายนะคะ มีคนถือธงท้าย 1 นาย สัญญาณ 1 นาย  คนถือฉัตร  นาย  ขนแขนยาว 1 นายพนักงานเห่เรือ 1 นายแล้วก็เจ้าหน้าที่สำนัก ราชวัง 13:00 น ค่ะ เรือพระที่นั่งอนันตนาคราชขณะนี้ได้เทียบ  ฉนวนประจำท่า สุกรีซึ่งเป็นจุดเริ่ม ต้นของกระบวนพยุหยาตราทางชลมารคเรียบร้อยแล้วนะคะและที่ต้องเทียบเรือพระที่นั่งอนันตนาคราช ลำแรก   ใช้ เรือ เชิญ     มาชัยวัฒน์รัชกาลที่ 9 นำเรือพระที่นั่งนะคะนั่นหมายความว่าสักครู่หนึ่งท่านผู้ชมจะเห็นริ้วขบวนเรือ เห็นเรือพระที่นั่งอนันตนาคราช เต้นรำที่ 1     ก่อนหน้าที่จะถึงพระราชพิธีนี้นะคะ ทางกองทัพเรือและทุกฝ่ายก็ได้มีการประ เตรียมความพร้อม ความพร้อมแล้วก็ การซักซ้อมในเรื่องของการ  ขบวนได้อย่างสวยงามทั้ง 52 ลํานะคะโดยที่ ว่าเป็นนิ้ว 3 สายนะต้องมีการ     มีความพร้อมเพียงเป็นอย่างมากเดี๋ยวจะพาไปดูเบื้องหลังบางช่วงบาง ก่อนนะคะว่า หมาที่จะมาถึงวันนี้ มีการซ้อมโดยใช้ระบบ โนโลยีใช้ GPS  ทิศทาง การจัด ขบวนเรือ ให้เป็นระเบียบ  สวยงามจังเลยค่ะ กระแสน้ำจะเปลี่ยน      เล็กน้อย            เรือทุกลำ    ออกแล้ว                                            rz1          นี่คือเบื้องหลัง    สอนก่อนที่จะมาถึงวัน  ซึ่งมีความหมาย ความสำคัญและบริการ  รายละเอียด    เบอร์ที่จะให้ริ้วขบวนนั้น ระเบียบ เรียบ ร้อยสวยงามและไม่ว่ากระแสน้ำจะเป็นอย่างไรถึงจะสังเกตเห็นว่า  พี่  The GPS นั้นนะคะ เห็นแนวเรือเป็นสีทอง    3 เส้นของริ้วขบวนซึ่งนี้คือความมหัศจรรย์อย่างหนึ่งของ  ผีพรายกำลัง ผลลัพธ์        พร้อมแล้ว  แล้วก็หน่วยงานที่เกี่ยวข้อง กว่าจะมาถึงวันนี้เบื้องหลังอีกมากมายนะคะแต่ว่าในระยะเวลาอันสั้นก็คงจะให้ได้เห็น  ข้างหลัง เท่านี้ก่อน ซึ่งอีกสักครู่  หายกำหนด ด่านซ้าย ราชดำเนินของพระบาทสมเด็จ พระเจ้าอยู่หัวสมเด็จพระนางเจ้าพระบรมราชินี  และ  พระบรมวงศานุวงศ์ก็ใกล้จะถึงเวลาสิ โดยตามหมายกำหนด เวลาประมาณ 5:00 น 30 นาทีนะคะ   ที่เห็นอยู่นี้ก็คือจบ  ต้นของริ้วขบวนค่ะ  นิ้วขบวนนี้  เริ่มต้นตั้งแต่ถ้าหวาด ประวัติ ปีนี้สร้างขึ้นตั้งแต่สมัยรัชกาลที่ 5 นะคะหลังจาก พระบาทสมเด็จพระจุลจอมเกล้าเจ้าอยู่หัวเสด็จกลับจากประพาสยุโรป ครั้งแรก  ทรงพระกรุณาโปรดเกล้า  สร้างพระราชวังดุสิตขึ้น  เป็นพระราชอุทยานที่ประทับแห่งใหม่นอกพระบรมมหาราชวังค่ะ    สร้างท่าเทียบเรือประจำพระราชวังดุสิต  อยู่ระหว่าง  กุญชร  วัดราชาธิวาสค่ะ  สร้างขึ้นเป็นพระตำหนัก อยู่ริมน้ำเจ้าพระยาปิ่นเกล้า  เจ้าพระยา      ดูแลกัน การสร้างท่าเทียบเรือนี้จนแล้วเสร็จ   พุทธศักราช 2400 52 นะคะ นึกว่าเป็น 1 เรื่องที่ ทอดมาตามโบราณราชประเพณีพระตั้งแต่ หนังกรุงเก่า  ราชวังหลวงจะต้องมีอนาคต   แม่น้ำ   อำนวย การเดินทางทางชลมารค ตลอดจนการศึกสงครามการใช้แม่น้ำเป็น   อดีต เนื่องมาจน   พระบรมมหาราชวังซึ่งเป็นพระราชวังหลวงของกรุงรัตนโกสินทร์ก็มีท่าเทียบเรือพระที่นั่งนะคะท่าราชวรดิษฐ์อีกสักครู่ริ้วขบวนพยุหยาตรา  เวลามากก็จะยาตรา  พี่ ราชวรดิษฐ์   สวนทวาร ปีนี้ ชื่อที่หมาย  เนื่องมาจาก โบราณว่าพระเจ้าแผ่นดิน เปรียบเสมือนพระนารายณ์ซึ่งมี   พาหนะ แต่เวลาจะเสด็จทางน้ำจะต้องอาศัยพญานาคซึ่งเป็น เจ้าแห่งน้ำในการเสด็จ    นามของพญานาค ที่มีชื่อว่า   นะคะ ก็เลยมี    ได้รับพระราชทานชื่อท่าน้ำนี่หว่า 5 วัตต์ กรีด สมัยพระบาทสมเด็จพระมงกุฎเกล้าเจ้าอยู่หัว เป็นต้นมา ปัจจุบันท่าวาสุกรียังคงเป็นส่วนหนึ่งของพระราชวังดุสิต  ก็เป็นท่าเรือหลวง ที่ใช้เทียบเรือพระที่นั่งในพระราชพิธี เสมอมา ยังใช้เป็นที่เก็บ เรือพระราชพิธีบางองค์ด้วยนะคะ     เคยค่ะ   ข่าวในพระราชสำนักเวลาที่มี วันสำคัญเช่นวันไข้ สูตรของพระบรมวงศานุวงศ์หรือวันคล้ายวันพระ ครบแล้วนะคะ  แผนที่ส่ง Line   ส่งไปนะ ปล่อยปลาปล่อยโค วันสำคัญดังกล่าวด้วยค่ะ แล้วก็ไม่สักครู่ที่ได้กล่าวถึงเรือพระที่นั่งอนันตนาคราชนะคะ  เป็นที่ประดิษฐานของพระ  มาใช้  สถานที่ 9 นะคะ เราจะนำผู้ชม     ชมครับ ปฏิมาชัยวัฒน์รัชกาลที่ 9 นะคะ     รถที่พระบาทสมเด็จพระบรมชนกาธิเบศร  ภูมิพลอดุลยเดชมหาราช     ทรงพระกรุณาโปรดเกล้า จะมอมให้สร้างขึ้นค่ะ  ศักราช 2506  โอกาสทรงเจริญพระชนมพรรษาครบ 3 รอบ  โดยตรง พิธีสมโภช วันที่ 30 ตุลาคม 2506   พระอุโบสถ  พระศรีรัตนศาสดาราม   เป็นการจัดสร้างพระชัยประจำรัชกาล  ถามตำรวจ  พิธีที่มีมาแต่โบราณกาล  นะคะ พระชัยวัฒน์ รัชกาลที่ 9 ค่ะ  พระพุทธรูปศิลปะสมัยรัตนโกสินทร์   นางแบบ ภายใต้ฉัตร 5 ชั้น  ขนาดหน้าต่าง ว่าง 75 เซนติเมตรนะคะ สูงเฉพาะ  22.5 cm พุทธลักษณะ เป็นพระพุทธรูป   แบบ จราจร โฮมสเตย์  คือกระทะ นั่งขัดสมาธิเพชรนะคะ  รหัสซ้ายวังเหนือ เก่า ในกริยาทรงถือตลอด   รหัสขวา ที่ลงพระธรณี  ลักษณะ การมาระวิชัย   ทั้ง 4 ข่าวเสมอกัน  ลองตามคัมภีร์มหาปุริสลักษณะ    ไข่ผ่าซีก  ละม้าย Siri  ไข่ที่รัก วาดหน้านาง  ตลาดค่อนข้างกว้าง ขนมโก่ ตอนนี้มองลงยังเบื้องล่าง  ขนาด   Real  ประกันยาวเกือบจรดพระอังสา สำหรับ เกษียณ  กระจก  ขนาดเล็ก ศรีสะเกษมาลาและสัตว์ รัศมีรูป เปลวเพลิง  อยู่เบื้องบนค่ะ พระพุทธรูป เราตราทรงเรียบ เพิ่มเสียง  อัตราส่งภาพบนพระอังสะห้อย อยากเจอ พระนาภี ลายเป็นลายเขี้ยวตะขาบนะคะ   เป็นพุทธลักษณะ ของ Siri สุโขทัย  ที่สื่อถึงความสุข ความเจริญ โดยปรากฏ   ที่ครอบพระบาททั้งสองข้าง  นอกจากนี้ยังมีตา  ส่งถือค่ะ มีลักษณะเรียวแหลมคล้ายรูป ใส่พรบได้เงินจำหลักลาย  พระพุทธรูปในประเทศ นั่งเหลือง      บัวหงายซ้อนกัน 3 ชั้น  ชั้นล่าง ฐานขาสิงห์ สื่อถึงฐานของเขาพระสุเมรุ    เชือก  บูม  ฐานเขียงจำรัส ทำจาก ภาษาบาลี  แต่งหน้าฐานมีภาพ ขนาดใหญ่  จำหลักลายลงยาสี   กรมท่า  ไปฐานขาสิงห์ ซึ่งพระชัยวัฒน์ประจำรัชกาลที่ คราวนี้จะนำออกประดิษฐาน ในงานพระราชพิธีชัดๆ   และวันเฉลิมพระชนมพรรษา  เป็นพระพุทธรูปสำคัญ  พี่ช่วยพี่บาน พิทักษ์รักษา  ตลอด กสิกรประสาทพรให้ พระมหากษัตริย์ แปลภาษา สั่งของพระองค์เสมอมาค่ะ    พระบาทสมเด็จ พระบรมชนกาธิเบศร  ภูมิพลอดุลยเดช มหาราช    ส่งหล่อ ปฏิมาชัยวัฒน์องค์นี้เมื่อวันที่ 30 ตุลาคม ศักราช 2506 แล้วก็ทรงพระกรุณาโปรดเกล้าโปรดกระหม่อม ให้เชิญไป สถานะขอพระสุราลัยพิมาน รวม    GMarket  ราชการค่ะ  มีงานพระราชพิธีจึงอัญเชิญออก ประดิษฐานในมณฑลพิธีวันนี้พระบาท  ทรงพระกรุณาโปรดเกล้าโปรดกระหม่อม ให้อัญเชิญพระพุทธ ปฏิมาชัยวัฒน์   ประดิษฐานในบุษบก เรือพระที่นั่งอนันตนาคราช เรือพระที่นั่งลำแรกในทุกกระบวนสายกลางนำเรือพระที่นั่งสุพรรณหงส์ ซึ่งเป็นเรือพระที่นั่งลำทรง  จะมีเจ้าพนักงานภูษามาลาถวาย     เจ้าพนักงานเครื่องสูงถวายบังสูง ตั้งศูนย์นะครับประจำอยู่   ด้วยค่ะ    นี่คือบริเวณสวนสัตว์   อาการนะคะ ซึ่งก็จะเป็นหนึ่งใน  ชลวิทย์ สีที่ริ้วขบวนพยุหยาตราทางชลมารค ยาตราผ่านในวันนี้นะคะ    จุดที่มีพื้นที่ ประชาชนสามารถเข้า ไปเฝ้าทูลอังกฤษ รับเสด็จ ได้ก็จะมีคนเดินทางหลั่งไหลกันมา  ที่ตั้งแต่ช่วงเช้านะคะ จุดคัดกรองก็จะเริ่มเปิด ประชาชน  เอาจุดคัดกรองผ่านเข้าพื้นที่เฝ้าได้      ประชาชนพร้อมใจกัน  ผมใส่เสื้อสีเหลืองนะคะ ตังค์ก็มี พระบรมฉายาลักษณ์ ทางก็มี  ธง ประจำพระองค์  ธง ประมาณ ไทย    มึงเชิญมาเพื่อที่จะ  การแสดงออก ความจงรัก ในระหว่างที่ ขบวน พยุหยาตราทางชลมารคเคลื่อนผ่าน  อาการไปสอบถามประชาชนที่ รอเฝ้าทูลละอองธุลีพระบาทรับเสด็จ นะคะ แต่คนก็พอ ว่า อยากจะมาเห็นบรรยากาศ สิ่งในสถานที่จริงๆเลยชมผ่านโทรทัศน์  ไม่มี  จะได้เห็นบรรยากาศ ได้ยินเสียง แจวเรือได้ยินเสียงเห่เรือ      การสอบถามประชาชนมาบอกว่าออกมา ครั้งหนึ่งในชีวิต  ได้มาชื่นชมพระบารมีแล้วก็เห็นราชพิธีสำคัญครั้งนี้ด้วยค่ะ    ที่อยู่ใน แนวลำน้ำเจ้าพระยาที่เป็นเส้นทางของริ้วขบวน เชิญชวนประชาชน  ร่วม เจริญพระพุทธมนต์ด้วยนะคะในช่วงที่เรียน ก็จะมี   จะมีการ  เจริญพระพุทธมนต์ เพราะช่วงที่เราไปที่นั่งเลิกงานผ่าน   โอนไปแล้ว    ขบวน  ดูหนังๆตอนหลังๆ    ขาดซึ่งจุดที่ประชาชนสามารถเข้าชม  วิธีนี้นะคะก็มีทั้งสองฝั่ง  แม่น้ำเจ้าพระยา 5 จุด  กันนะคะชมฟรีด้วยนะคะ  สวนหลวงพระราม สะพานพระราม ชลบุรีค่ะ สวนสันติชัยปราการ การทำ พระอาทิตย์  สถานีรถไฟธนบุรีเดิม  นะคะ เปลี่ยนแล้วก็ที่ มหาวิทยาลัยธรรมศาสตร์ ท่าพระจันทร์นะคะ   GTA มีอาจารย์นะคะให้ ประชาชน ได้  เปล่านะคะ เต็มแน่นทีเดียวค่ะ  หน้าที่คอยอำนวยความสะดวก ตามจุดต่างๆแล้วนะคะก็จะมี  เอาจิตอาสาพระราชทานนะคะกระจายกันอยู่ ที่จะช่วยดูแลประชาชน ด้วยค่ะจะมี    สามารถ   ดูแล ประชาชนที่มาเฝ้าทูลละอองธุลีพระบาท รับเสด็จวันนี้  ถึงค่ะ วันนี้ อากาศ ดีนะคะวันนี้อากาศแจ่มใสดีมากนะคะ    วันอันเป็นมหามงคลชนชาวไทย ครั้งหนึ่งนะคะ            ใช้พูดเอา      รัชกาลที่เป็นชาว ต่างชาตินะคะมาลง เขียนแล้วก็ อาสาที่จะมา ช่วย ช่วยได้เยอะทีเดียวค่ะเพราะว่า  ช่วยสื่อสาร ภาษาต่างประเทศ   ท่องเที่ยวที่มาอยู่ 2 ฝั่ง แม่น้ำเจ้าพระยาเพื่อที่จะชวน  ยาตราทางชลมารค วันนี้ด้วย   มาตรฐานชาติ  เครื่องแบบนะ   ฟ้าผ้าพันคอเหลืองนะคะ อยู่ตาม   ตลอดแนวลำน้ำค่ะ สะพานพระราม 8  1 นะคะ    ภูมิทัศน์ ที่สวยงาม ที่เราจะได้เห็นตลอดการถ่ายทอดสด การยาตราริ้วขบวนพยุหยาตรา ทางชลมาศในวันนี้นี่ขณะนี้ เรือพระราชพิธี มีทั้งสิ้น 52 ลำ หนังเรือพระที่นั่ง สีดำ  ตั้งค่า ส่วนเฟืองหัวขบวนของเรือพระราชพิธี อยู่ที่บริเวณธนาคารแห่งประเทศไทยค่ะ ท้ายขบวน  อยู่ที่ ก่อนถึงสะพานกรุงธน    งั้น เบื่อ ได้เวลา  ราชดำเนินขบวนเรือก็จะ  ตั้งขบวน  ทุ่งนา  พระบรมมหาราชวัง ระยะทางประมาณ 4 กิโลเมตรค่ะใช้เวลาในการ เคลื่อนขบวน  เริ่ม   ถึงที่หมาย ประมาณ 40 นาทีนะคะ การจัด กระบวนเรือก็แพง 5 ริ้ว 3 สาย   ผมได้เห็น  คลาสสิค พรุ่งนี้  กูก็จะได้ชมริ้วขบวน   สิ่งที่ ยิ่งใหญ่        สำหรับเรือพระราชพิธีที่ผู้ชมจะได้เห็นสักครู่นึงนะคะ  สายน้ำที่เดียวก็ได้ การชำรุดเสียหายนะคะจากการเกิดสงครามโลกครั้งที่ 2 ค่ะโดยเรือพระราชพิธี ระเบิด  จะหายสำนักพระราชวังก็เลย ตอบนะคะ  พ. ศ. 2490   เสือก ลายทองคงซักผ้า 12 กรัมนะคะ แต่บางส่วนตัวชำรุด คนเรื่อยๆ  รำนะคะ ก็เลยมีการ นัดหมายให้กรมศิลปากรนั้นเป็น ดูแลรักษา  การซ่อมโรงเรียนแล้วก็เรือพระราชพิธี   ตั้งเป็นพิพิธภัณฑสถานแห่งชาติเรือพระราชพิธี  ปี 2500     สาขาเรือพระราชพิธีจำนวน ข้าวหลามนะคะ  มีการซ่อมบำรุงดูแลตลอดเวลาให้มี  งานนะคะ  จะมาใช้ในพระราชพิธีจะทำ ความสง่างาม    สักครู่นะ  ได้เห็น    หานะคะ  มาถึงขบวนเรือของพระมหากษัตริย์ ไทยนั้นมีมาตั้งแต่โบราณ ตั้งแต่ครั้งกรุง ไทยเป็นราชธานีก็พอ  ว่าพระร่วงทรงชัยเรือง ลอยกระทง  วิธีจอง เรียงนะกลางสระน้ำ  เผาเทียนเล่นไฟในยามคืน  2  ครั้งต่อมาถึงสมัย กรุงศรีอยุธยาเป็นราชธานีซึ่งอยุธยา     ล้อมรอบ แม่น้ำลำคลองมาก มาหลายสาย ชีวิต อยู่ริมน้ำของชา   จึงต้องอาศัยเรือในการสัญจรไปมา เวลา      เกลือเป็นต่อ    มีการ สร้างเรือ มากมายในสมัยกรุงศรีอยุธยาค่ะ  เมื่อถึงฤดูน้ำหลาก  เวลาราษฎรว่างเว้นการทำ  เรียก Grab  ซ้อมขบวน เรือ   ฤดูกาลทอดกฐิน พระเจ้าแผ่นดินจึงเสด็จ พระราชดำเนินไปถวายผ้าป่า    กระบวนเรือรบ อาหาร  รื่นรมย์    การฝึกซ้อมกระบวนเรือ อยู่ตลอดเวลาด้วยนะคะ     เรื่องเรือพระราช วิธีที่ใช้   ตั้งแต่สมัยอยุธยา      กฎหมายตราสามดวง ซึ่งสันนิษฐานว่าตรา ในสมัยพระบาทสมเด็จ พระบรม ไก่โลกนาถค่ะ อ่านข่าว       หมายเกี่ยวกับกระบวน บัวหลวง  การใช้เรือพระที่นั่งในการพระ      พยุหยาตราทางชลมารคในสมัยอยุธยานั้นสันนิษฐานว่ามีการ  รูปกระบือ   คือกระบวน ยาตราทางชลมารคอย่างใหญ่   ยาตราทางชลมารค   หลักฐานทางประวัติศาสตร์ขบวนที่ยิ่งใหญ่ที่สุด สมัยอยุธยา      ยาตรา สมัย นารายณ์มหาราช     หวย   ขบวนพยุหยาตราทางชลมารค อย่างใหญ่   จำนวนเรือใน 1-1 113 ทำนะคะ สมัยกรุงศรีอยุธยา  Line พระเจ้าแผ่นดิน    บนเรือ    เป็นพระราช ต่างๆ   ราชดำเนิน พระราชทานผ้าพระกฐิน  ฉลองพระอาราม   ไปนมัสการ   ใช้เพื่อการแห่ครับ ช้างเผือก  ต้นค่ะ ในสมัย  อินสม         กาพย์เห่เรือเจ้าฟ้า    อาหารแสดงถึงเรือพระราชพิธี LINE ไปด้วยนะคะ     มาทำไม    ต้นแบบ        มาด้วย   ถึงสมัยกรุงธน บุหรี่  ตากสินมหาราช  เรือรบ  ราชการสงคราม  และขอให้สร้างเรือนจำ    ด้วยนะคะ    นาฬิกา อาจจะไปติด   อัญเชิญพระ    พระบาง  เจ้าเสน่ห์   ชลบุรี           100 น่ารัก  ราชสีห์ พระบาทสมเด็จ   ยอดฟ้าจุฬาโลกมหาราช  วิธีการสร้างเรือพระที่นั่งขึ้น  เนื่องด้วยการ   บรมราชาภิเษก ตำรา หลังจากสร้างกันนะ แล้วแต่   พุทธศักราช 2325   อ่านธรรมเนียมครั้งกรุงศรีอยุธยา   รัชสมัยพระบาท  พระนั่งเกล้าเจ้าอยู่หัว   ให้สร้างเรือพระที่นั่ง        มากค่ะ   รัชสมัยพระบาทสมเด็จ  พระเจ้าอยู่หัว   ราชพิธีบรมราชาภิเษก แล้ว    ขบวนเสด็จ พระราชดำเนินเลียบ        ยาตราทางชลมารค      ทั้งนั้น จำนวน  200  ข้าวหลาม   ผีพรายถึง 1  นาย    ขบวนพยุหยาตราทางชลมารค  อ่อน  พระราชพิธี ราชาภิเษก  ของพระบาทสมเด็จ จอมเกล้าเจ้าอยู่ วันนั้น                    สมัย       ทรงพระกรุณา         ด่าเรียบ      พิธีบรมราชาภิเษกครั้งที่ 2   2404  ใช้ในการพระ    ขบวนเรือ  ในช่วง  ก็ยังคงบริบูรณ์นะคะ   หลานตา   โคลงทวาทศมาส  ก็มีการสร้างเรือพระที่นั่งเพิ่มเติมคือ   อาทิตย์  เรือพระที่นั่ง กาชาด ชม   ก็ดีในช่วงนี้ก็มี   ขนาดในเรื่องของการเดิน ทาง  มีถนน ทางในการพัฒนา รวมทั้ง เพิ่มมากขึ้นนะคะ  ราชดำเนิน ในการ  ข้างทาง ทางน้ำ    แพงไป นั้น ความสำคัญ การใช้เรือพระที่นั่งก็ลด     ลายรัชกาลที่ 5 ต่อเนื่องรัชกาลที่ 6      สมัยรัชกาลที่ 6 และรัชกาล     อากาศทางชลมารค       ในสมัยพระบาทสมเด็จ   พระเจ้าอยู่หัวทรงพระกรุณา ปวดกระหม่อม บนเรือ สมเด็จเจ้าฟ้ากรม นครสวรรค์   วางระเบียบริ้วขบวนเรือพระราชพิธี ฉันรักเธอ ราชพฤกษ์   ปลาทองชลมาศ         ตาใหญ่      พยุหยา ฮานอย  ข้าวหลาม    ใหญ่           ลักษณะ    ราชดำเนิน    หิวข้าว   รัชสมัยพระบาทสมเด็จ  ขนมชั้น            ราชดำเนิน    การพระ  รวมราชาภิเษก  ยังไม่ได้ส่ง       ฝืน    ผ่านทางชลมารค    พุทธศักราช 2500         ครั้งนั้น อัญเชิญ ขอโทษ        เรียกว่าขบวน   พยุหยาตรา    ยาตราน้อยเนื่องจาก มีเรือจำนวนไม่มาก พอที่จะ   หิวข้าว    ต่อมาจึงมีการบูรณะซ่อมแซมเรือพระ วิธี เสียหายอย่างหนัก      ช่วงสงกรานต์  ครั้งที่ 2    ซ่อมสร้างเรือ พระราชพิธี         อ๋อเหรอ      สามารถ    ตาใหญ่ได้ไหม   กรุงรัตนโกสินทร์     520   การสร้างเรือ  พระที่นั่งนารายณ์ รัชกาลที่       พุทธศักราช 2530   วิธีทำซิ 52 ลำ       นะคะ พร้อมกันนี้ได้ส่ง        เธอเจ้าฟ้าจุฬาภรณ์วลัยลักษณ์   มาลีพระอิสริยยศในขณะนั้น  หิวข้าว   ลักษณะ  ดาวล้อมเดือน  ใช้   สุบรรณค่ะ  รัชกาลที่    ยาตราทางชลมารครวม    ราชดำเนิน 4 ครั้งอัญเชิญ รูปศักดิ์สิทธิ์  ช้าง จัดแสดง พระ รีสอร์ท      ยาตราทางชลมารคครั้งหลังสุด  ขึ้น  ราชการ 2555 สมเด็จ พระเก้าเจ้าอยู่   หนังส้มตำโรงเกลือ  สมเด็จ พระบรมโอรสาธิราชสยามมกุฎราช   ราชดำเนิน    งานพระราชพิธี พระราชดำเนินถวายผ้าป่า   วัดอรุณ       พระชนมพรรษา  รอ 84 พรรษานะคะ   มหากรุณาที่  ไม่ได้ของพระบาทสมเด็จ  กรมช่างอากาศ     เดชมหาราช         ภาษาไทย  ชม    ยาตราทางชลมารค     ยิ่งใหญ่      พระบาทสมเด็จ พระวชิระเกล้าเจ้าอยู่หัว สืบสาน รักษา  ยอด  รัชสมัยของพระองค์ค่ะ   เมื่อสักครู่ชมจะได้เห็น    สาธุ  ของสมเด็จพระกนิษฐาธิราชเจ้ากรม    รัชดา  พระราช             akane   ที่สำคัญ ด้วยนะคะ ซึ่งอย่างที่คุณใช้   กล่าวไว้ว่าใน ด้วยนั้นมีจำนวน       สำคัญและโดดเด่น  พรุ่งนี้  เรือพระที่นั่งสุพรรณหงส์       เรือ   บ่ได้กล่าวถึงนะคะ ตั้งแต่  สมเด็จพระกนิษฐาธิราชเจ้ากรมสมเด็จ พระเทพรัตน์ราชสุดา   ก็มาได้ มาลีนะคะ             อาการ  ด้วย    พลอยไพลินเจนเซ่นแล้วก็ท่าน   สิริกิตยาจะ เส้นนะคะ เผือกทอดพระเนตร  การเสด็จพระราชดำเนินเลียบพระนครโดย  ไปหาญาติ ด่าทางชน   พระ พิธีบรมราชาภิเษก  กระดาษ  500  2 นะคะ โรงเรียนสวนสันติใช่ป่ะ    นะคะที่  จะได้เห็น ขบวนเรือ ที่มีความ สวยงาม  นอกจากอีกหลายๆจุดที่มี การกำหนด   พี่เอาไว้ให้ ประชาชน ได้  เอาโชว์  วันสำคัญนี้นะคะ   เห็นได้ว่า   พื้นที่นา    เดี๋ยวนะคะ ประชาชน น้ำใส  ดีจ๊ะ มารอชมนะคะ ท่าน ว่ามาชมการซ้อมแล้วแต่ว่า     ไม่เหมือนกันคนละบรรยากาศ      เห็นว่าจะมีจิตอาสา ราชทานนะคะก็      เข้าร่วม ดูความเรียบร้อยนะคะ   ช่างภาพสื่อมวลชนค่ะ ประจำตามจุด นะคะ เฝ้ารอ   ข่าวเหตุการณ์สำคัญ  แล้ววันพรุ่งนี้  ว่าจะ ยายชม ผ่านสื่อ   สื่อหนังสือพิมพ์ สื่อวิทยุสื่อโทรทัศน์  จะได้ชมความงดงาม  ไปแพร่  ประเทศไทยเราก็ทั่วโลก ช่วยทำ     หางาน พระราชพิธีครั้งนี้นะคะ    สำหรับ กำลังพล ขบวน  สาธารณชน   จะมีทั้งสิ้น 2  430 บ่ายนะคะ จำนวน       ถ่ายแล้วก็เจ้าหน้าที่   ทำเรือ 2200 นาย จะมาถึงวันนี้มีการ  เลือก ผู้ที่จะมา         เรือ  รำจังหวะ   กองทัพเรือ     ในหน่วยงานใด  ซึ่งก็กระจายกันอยู่  หลายพื้นที่ ประเทศไทย  เลือก แล้ว  การฝึกซ้อมอยู่ที่  ของหน่วยนั้น    เบื่อ   เวลา เหมาะสมแล้ว มีการมาฝึกซ้อม  รวม  ที่  หาที่จะลงนามได้ก็ผ่านขั้น อ่อนแอ     อ่อนมากนะคะ ให้ท่วงท่า เวลาในการพาย    องศาในการยก ขึ้นมา องศา  เถียงกันแล้วก็ ดู มองจากที่ ไหนก็ให้ สวยงาม เหมือนกันเข้าไป   ดังนั้นการค้า     เดินทางก็มี   เรื่องของ      มันก็มาฝึก  การพายแล้วก็ ลีลาท่าทางในการ  สนาม   Thank You         มีการ   ที่จะต้อง  เหว ด้วย     กว่าจะลงน้ำ   คุณเขียว ก็คือทำเหมือนกัน เป็นโครงเรือ สำรองขึ้นมานะคือจำลองขึ้นมาแล้วก็ให้ 3 นั่งอยู่ตรง พี่จะดู                   ฝนก็ตก ปรับสภาพ    ตายแล้วก็ท่าทางใหม่       ใช่ค่ะ ลงน้ำ ก็ต้องฝึก ว่าจะส่ง ตัวอย่างไร   เรืออยู่ได้ในขณะที่ รองเท้ากีฬา       ก็สง่างามด้วยนะคะดังนั้น  สาธิต จะได้เห็น   ไม่ใช่เรื่องง่ายเลย    ที่เกี่ยวข้องโดยเฉพาะอย่างยิ่งคนที่รับผิดชอบในการฝึก         ได้ฝึกซ้อมมาด้วย      ซ้อมย่อยหลายครั้ง  น้องใหญ่หลายครั้ง  การซ้อมใหญ่    ยิงไปแล้ว ครั้งหนึ่ง    ที่ผ่านมาด้วยนะคะ  หลายคน  ดูแล้วนะตั้งแต่วันที่ เช้าๆอยากเห็นว่า    นายจะสวยงามขนาด  วันนี้ก็มาดูอีก ใช่แล้วค่ะต้องมาซ้ำนะคะ ครั้งเดียว porn  เขาบอกว่า    ฝันได้กล่าวไว้นะคะ   สำคัญ  มีคนในเรือค่ะ     ดูแลความ 100 ของเรือนะคะ เรือพระที่นั่งจะมีรายเดือน Honda    ที่ในเรือนก็คือนำ หรือให้ปลา   ดูแลกำลังคนในเรือด้วยแล้วค่ะ ภัยของเรือทั้งหมด  สำคัญก็คือในรถ  ดูแล เกี่ยวกับ Free Fire  ขายพร้อมกันนะคะ  ให้รวย ทิศทางที่ดี   อยู่ไหนกัน  สถานีที่กำหนด    เรื่องเวลาที่คณะ การกำหนด ไว้ด้วยว่า       มีกี่โมง  หากว่าเห็นว่าเรือง  ไปไม่ทันขบวน ค่ายาจ๊ะ ไปเร็ว     มีนัดที่จะสังเกต สั่งสีพระอภัยมณี หรือว่าช้าลง   แล้วนะคะ   เรือพระที่นั่ง    ต้องมี      พิเศษ    ยังมีเรื่องของคนสัญญาณก็    บ้านค่ะ  นั่งอยู่ที่ เรือ  เข้ามาด้านในเรือ  การดูคำสั่งจากสัญญาณมือถือ เลือกที่จะสู้   สีภายใน อย่างไรนะคะ  สั่งส่วนมากอย่างเช่นสีผ้าให้ภายใต้  ไปผสม มาให้  ปลายทางใต้ ป่านะคะ  ที่สำคัญ ไม่ได้ก็คือเรื่องของ Free Fire        ตำแหน่งหน้าที่ที่ต้องอาศัยกำลัง  มากที่สุดในเรือ และเราก็จะมีสี ขายที่ รักกำลังมากทีเดียว   จะได้เห็น  น้องคนนั้น  แข็งแรงแค่ไหนในการพายเรือ      ซ้อม    หลายต่อหลายครั้งที่เดียวทั้งสอง ยายสา   กว่าจะมาถึง   รู้จัก     ชมและคำว่า มีความสง่างาม แข็งแรง   น้อยแค่ไหนเนี่ย  ในระหว่าง     ชมสามารถ               ซึ่งท่าน    ว่าจะใช้ เกือบ  เท่านั้น  2 ถ้าขนราก     หายโดยไม่ ขายขาย  ซึ่งจะใช้ ทุกลำในกระบวน   ถ้าผสม  ค่าพาย   ค่าพาย   ลาบ  พ่อจะใช้ตอน 11 ซึ่ง  สวนน้ำที่    ฝึกเอาไว้ ราตรีสวัสดิ์  ทางชลมารค  อาจารย์ไพฑูรย์น้ำ ใช้ถ้าผสม    ถ้าพายธรรมดา   เรือน     มีท่าทางที่  พิเศษ        ไททานิค   ขบวน       เสร็จสิ้น   ราชวรดิษฐ์      ของเรือพระที่นั่ง ซึ่งวันนี้  ดูให้ดีนะคะว่ากว่าจะ สอน ไม่รู้      วันนี้จะสวยงาม        เรื่องการเห่เรือสำคัญคำแสงสวรรค์ค่ะ     ร้อง    เสียง   บอกให้จังหวะแกติภายในการพายเรือช่วยประกอบที่สำคัญ  ในการพายเรือ ราชพิธี  ยาตราทาง  มานะคะ  School    ไม่ฟัง   เรือที่ไพเราะ        ในช่วงของการยอดรัก     นะคะ ไปรับ    การฟัง  เฉลย   ซึ่งทั้งหมด        บารมีบทที่ 2   ชมเรือ        พรมเมือง อันโดยนาวา  น้อยแสงสินชัยค่ะ  ที่เห็นก็คือนาวาโทณัฐวัฒน์อะไร เรือนะคะ  พนักงาน   ผู้เสียสละ   ปวดท้องน้ำนะคะ ภรรยา         ไอ้เรือง  นาคราช        วันนี้นะคะพระบาท  พระเจ้าอยู่   ฉลองพระองค์ ไปด้วย ทรงเครื่อง ขัตติยราช      ฉลองพระองค์  พระมหากษัตริย์ ส่งในพระราช ที่สำคัญ    รัก พิธีบรมราชา      นคร  ร่าง วิธีทำ ปลากัด   โดยเดินฉลองพระองค์    ที่พักอำเภอราชาภิเษก   คลังสมัยอยุธยาถึงสมัยรัตนโกสินทร์     มาฉลองพระองค์   อย่างพัดลม ราชาภิเษก    สมัย แปลภาษา   อยู่หัวค่ะ          เรื่อง    สหกรณ์    พิเศษ   ไปนคร    ใช้ว่า เรื่อง   porn   ในสมัยของ   พระบรมชนกาธิเบศร   มหาราช  ทรมาน    2 แชะ    รายการพระราช  ที่บรมราชาภิเษก    ปลาฉลาม         พรค่ะ จากนี้จะ ช่องสายสะพายนะ  พัชราภรณ์  สงสัยใช่ที่รัก   OT เข้าเฝ้า ร้องเพลง   พระราชพิธี วันนี้     Hi                  ต้นของริ้ว  อากาศ ละหมาดในวัน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VERY_AGGRESSIVE) พระราชพิธีบรมราชาภิเษกทางชลมารค (0:43:47-1:28:30)</dc:title>
  <dc:creator/>
  <cp:keywords/>
  <dcterms:created xsi:type="dcterms:W3CDTF">2023-05-13T03:42:15Z</dcterms:created>
  <dcterms:modified xsi:type="dcterms:W3CDTF">2023-05-13T03: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13 พฤษภาคม 2566 เวลา 00.46 น.</vt:lpwstr>
  </property>
  <property fmtid="{D5CDD505-2E9C-101B-9397-08002B2CF9AE}" pid="3" name="subtitle">
    <vt:lpwstr/>
  </property>
</Properties>
</file>